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0847DD" w14:textId="46CB573F" w:rsidR="00701543" w:rsidRPr="00701543" w:rsidRDefault="00701543" w:rsidP="00701543">
      <w:pPr>
        <w:pStyle w:val="Heading1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Project 2 - Gossip Simulator</w:t>
      </w:r>
    </w:p>
    <w:p w14:paraId="76B9CB37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D520D56" w14:textId="02EA1644" w:rsidR="00701543" w:rsidRPr="00701543" w:rsidRDefault="00701543" w:rsidP="00701543">
      <w:pPr>
        <w:pStyle w:val="Heading2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Team members -</w:t>
      </w:r>
    </w:p>
    <w:p w14:paraId="7FD6A0DD" w14:textId="17B39D6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Swaathi Reena Velavan </w:t>
      </w:r>
      <w:r w:rsidRPr="00701543">
        <w:rPr>
          <w:rFonts w:ascii="Arial" w:eastAsia="Times New Roman" w:hAnsi="Arial" w:cs="Arial"/>
          <w:color w:val="000000"/>
          <w:lang w:eastAsia="en-IN"/>
        </w:rPr>
        <w:t>- 12308520</w:t>
      </w:r>
      <w:r w:rsidRPr="00701543">
        <w:rPr>
          <w:rFonts w:ascii="Arial" w:eastAsia="Times New Roman" w:hAnsi="Arial" w:cs="Arial"/>
          <w:color w:val="222222"/>
          <w:shd w:val="clear" w:color="auto" w:fill="FFFFFF"/>
          <w:lang w:eastAsia="en-IN"/>
        </w:rPr>
        <w:t xml:space="preserve">   </w:t>
      </w:r>
      <w:r w:rsidRPr="00701543">
        <w:rPr>
          <w:rFonts w:ascii="Arial" w:eastAsia="Times New Roman" w:hAnsi="Arial" w:cs="Arial"/>
          <w:color w:val="000000"/>
          <w:lang w:eastAsia="en-IN"/>
        </w:rPr>
        <w:t>                               </w:t>
      </w:r>
      <w:r w:rsidRPr="00701543">
        <w:rPr>
          <w:rFonts w:ascii="Arial" w:eastAsia="Times New Roman" w:hAnsi="Arial" w:cs="Arial"/>
          <w:color w:val="000000"/>
          <w:lang w:eastAsia="en-IN"/>
        </w:rPr>
        <w:tab/>
        <w:t>                   </w:t>
      </w:r>
    </w:p>
    <w:p w14:paraId="67E62B9A" w14:textId="1B4A7CF8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Kasiviswanathan Srikant Iyer </w:t>
      </w:r>
      <w:r w:rsidRPr="00701543">
        <w:rPr>
          <w:rFonts w:ascii="Arial" w:eastAsia="Times New Roman" w:hAnsi="Arial" w:cs="Arial"/>
          <w:color w:val="000000"/>
          <w:lang w:eastAsia="en-IN"/>
        </w:rPr>
        <w:t xml:space="preserve">- </w:t>
      </w:r>
      <w:r w:rsidRPr="00701543">
        <w:rPr>
          <w:rFonts w:ascii="Arial" w:eastAsia="Times New Roman" w:hAnsi="Arial" w:cs="Arial"/>
          <w:color w:val="222222"/>
          <w:shd w:val="clear" w:color="auto" w:fill="FFFFFF"/>
          <w:lang w:eastAsia="en-IN"/>
        </w:rPr>
        <w:t>52222519</w:t>
      </w:r>
    </w:p>
    <w:p w14:paraId="0423B3C0" w14:textId="77777777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68B38971" w14:textId="376C0B38" w:rsidR="00701543" w:rsidRPr="00701543" w:rsidRDefault="00701543" w:rsidP="00701543">
      <w:pPr>
        <w:pStyle w:val="Heading2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In this Project, we have implemented two algorithms</w:t>
      </w:r>
    </w:p>
    <w:p w14:paraId="4AAC92D6" w14:textId="77777777" w:rsidR="00701543" w:rsidRPr="00701543" w:rsidRDefault="00701543" w:rsidP="00701543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The Gossip algorithm </w:t>
      </w:r>
    </w:p>
    <w:p w14:paraId="5989ECF7" w14:textId="77777777" w:rsidR="00701543" w:rsidRPr="00701543" w:rsidRDefault="00701543" w:rsidP="00701543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Push-Sum algorithm</w:t>
      </w:r>
    </w:p>
    <w:p w14:paraId="50186B5D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</w:p>
    <w:p w14:paraId="1B5495AD" w14:textId="5D733685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We have implemented both these algorithms for four </w:t>
      </w:r>
      <w:r w:rsidRPr="00701543">
        <w:rPr>
          <w:rFonts w:ascii="Arial" w:eastAsia="Times New Roman" w:hAnsi="Arial" w:cs="Arial"/>
          <w:color w:val="000000"/>
          <w:lang w:eastAsia="en-IN"/>
        </w:rPr>
        <w:t>topologies: -</w:t>
      </w:r>
      <w:r w:rsidRPr="00701543">
        <w:rPr>
          <w:rFonts w:ascii="Arial" w:eastAsia="Times New Roman" w:hAnsi="Arial" w:cs="Arial"/>
          <w:color w:val="000000"/>
          <w:lang w:eastAsia="en-IN"/>
        </w:rPr>
        <w:t xml:space="preserve"> Full, Line, 3D, Imperfect 3D. </w:t>
      </w:r>
    </w:p>
    <w:p w14:paraId="16FECE70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6A400E9" w14:textId="11E1014D" w:rsidR="00701543" w:rsidRPr="00701543" w:rsidRDefault="00701543" w:rsidP="00701543">
      <w:pPr>
        <w:pStyle w:val="Heading2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701543">
        <w:rPr>
          <w:rFonts w:eastAsia="Times New Roman"/>
          <w:lang w:eastAsia="en-IN"/>
        </w:rPr>
        <w:t>Running the Code</w:t>
      </w:r>
    </w:p>
    <w:p w14:paraId="4CC3ADB4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 xml:space="preserve">dotnet </w:t>
      </w:r>
      <w:proofErr w:type="spellStart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fsi</w:t>
      </w:r>
      <w:proofErr w:type="spellEnd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 xml:space="preserve"> --</w:t>
      </w:r>
      <w:proofErr w:type="spellStart"/>
      <w:proofErr w:type="gramStart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langversion:preview</w:t>
      </w:r>
      <w:proofErr w:type="spellEnd"/>
      <w:proofErr w:type="gramEnd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 xml:space="preserve"> </w:t>
      </w:r>
      <w:proofErr w:type="spellStart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project.fsx</w:t>
      </w:r>
      <w:proofErr w:type="spellEnd"/>
      <w:r w:rsidRPr="00701543">
        <w:rPr>
          <w:rFonts w:ascii="Arial" w:eastAsia="Times New Roman" w:hAnsi="Arial" w:cs="Arial"/>
          <w:i/>
          <w:iCs/>
          <w:color w:val="000000"/>
          <w:lang w:eastAsia="en-IN"/>
        </w:rPr>
        <w:t>  N T Algorithm </w:t>
      </w:r>
    </w:p>
    <w:p w14:paraId="09EBC20A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IN"/>
        </w:rPr>
      </w:pPr>
    </w:p>
    <w:p w14:paraId="0AF2365D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Where N is the number of nodes, T is the topology </w:t>
      </w:r>
    </w:p>
    <w:p w14:paraId="1A6B2B40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(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 xml:space="preserve">= "full", 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 xml:space="preserve">= "2D", 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 xml:space="preserve">= "line", </w:t>
      </w:r>
      <w:proofErr w:type="spellStart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topo</w:t>
      </w:r>
      <w:proofErr w:type="spellEnd"/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= "imp2D"</w:t>
      </w:r>
      <w:r w:rsidRPr="00701543">
        <w:rPr>
          <w:rFonts w:ascii="Arial" w:eastAsia="Times New Roman" w:hAnsi="Arial" w:cs="Arial"/>
          <w:color w:val="000000"/>
          <w:lang w:eastAsia="en-IN"/>
        </w:rPr>
        <w:t>),</w:t>
      </w:r>
    </w:p>
    <w:p w14:paraId="59F0EC5E" w14:textId="77777777" w:rsidR="00701543" w:rsidRDefault="00701543" w:rsidP="00701543">
      <w:pPr>
        <w:spacing w:after="0" w:line="240" w:lineRule="auto"/>
        <w:jc w:val="both"/>
        <w:rPr>
          <w:rFonts w:ascii="Arial" w:eastAsia="Times New Roman" w:hAnsi="Arial" w:cs="Arial"/>
          <w:color w:val="000000"/>
          <w:lang w:eastAsia="en-IN"/>
        </w:rPr>
      </w:pPr>
    </w:p>
    <w:p w14:paraId="1F15B462" w14:textId="33E7AD52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A is the algorithm (</w:t>
      </w:r>
      <w:r w:rsidRPr="00701543">
        <w:rPr>
          <w:rFonts w:ascii="Courier New" w:eastAsia="Times New Roman" w:hAnsi="Courier New" w:cs="Courier New"/>
          <w:color w:val="24292F"/>
          <w:sz w:val="20"/>
          <w:szCs w:val="20"/>
          <w:lang w:eastAsia="en-IN"/>
        </w:rPr>
        <w:t>algorithm = "gossip" or "push-sum"</w:t>
      </w:r>
      <w:r w:rsidRPr="00701543">
        <w:rPr>
          <w:rFonts w:ascii="Arial" w:eastAsia="Times New Roman" w:hAnsi="Arial" w:cs="Arial"/>
          <w:color w:val="000000"/>
          <w:lang w:eastAsia="en-IN"/>
        </w:rPr>
        <w:t>)</w:t>
      </w:r>
    </w:p>
    <w:p w14:paraId="1EB5DBC3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41BC783E" w14:textId="7FFBB39F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Style w:val="Heading2Char"/>
          <w:lang w:eastAsia="en-IN"/>
        </w:rPr>
        <w:t>Results</w:t>
      </w:r>
    </w:p>
    <w:p w14:paraId="765DC966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070436F5" w14:textId="4F4A4E22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drawing>
          <wp:inline distT="0" distB="0" distL="0" distR="0" wp14:anchorId="4425236D" wp14:editId="3FC6F8F9">
            <wp:extent cx="5731510" cy="24466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46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D13DE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3BB014B3" w14:textId="410B5B5E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Fonts w:ascii="Arial" w:eastAsia="Times New Roman" w:hAnsi="Arial" w:cs="Arial"/>
          <w:noProof/>
          <w:color w:val="000000"/>
          <w:bdr w:val="none" w:sz="0" w:space="0" w:color="auto" w:frame="1"/>
          <w:lang w:eastAsia="en-IN"/>
        </w:rPr>
        <w:lastRenderedPageBreak/>
        <w:drawing>
          <wp:inline distT="0" distB="0" distL="0" distR="0" wp14:anchorId="5FCCF20D" wp14:editId="61C0EB2F">
            <wp:extent cx="5731510" cy="24371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3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6E3D4" w14:textId="77777777" w:rsidR="00701543" w:rsidRPr="00701543" w:rsidRDefault="00701543" w:rsidP="00701543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22F1CD3" w14:textId="50DD2C41" w:rsidR="00701543" w:rsidRPr="00701543" w:rsidRDefault="00701543" w:rsidP="00701543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701543">
        <w:rPr>
          <w:rStyle w:val="Heading2Char"/>
          <w:lang w:eastAsia="en-IN"/>
        </w:rPr>
        <w:t>Observations</w:t>
      </w:r>
    </w:p>
    <w:p w14:paraId="14E8DCA8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n both algorithms, we observe that line topology takes more time to converge than all other topologies. </w:t>
      </w:r>
    </w:p>
    <w:p w14:paraId="4465E3BC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n both algorithms, we observe that full topology is the fastest to converge among other topologies.</w:t>
      </w:r>
    </w:p>
    <w:p w14:paraId="13DE80CF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mproper 3D is faster than 3D topologies.</w:t>
      </w:r>
    </w:p>
    <w:p w14:paraId="5A00530C" w14:textId="77777777" w:rsidR="00701543" w:rsidRPr="00701543" w:rsidRDefault="00701543" w:rsidP="00701543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>In 3D topology, if the number of nodes is not a perfect cube, the probability of the last node getting trapped in between dead actors is higher compared to all other actors. </w:t>
      </w:r>
    </w:p>
    <w:p w14:paraId="597EE8FF" w14:textId="7D7AC027" w:rsidR="00701543" w:rsidRPr="00701543" w:rsidRDefault="00701543" w:rsidP="00701543">
      <w:pPr>
        <w:numPr>
          <w:ilvl w:val="0"/>
          <w:numId w:val="2"/>
        </w:numPr>
        <w:spacing w:after="24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en-IN"/>
        </w:rPr>
      </w:pPr>
      <w:r w:rsidRPr="00701543">
        <w:rPr>
          <w:rFonts w:ascii="Arial" w:eastAsia="Times New Roman" w:hAnsi="Arial" w:cs="Arial"/>
          <w:color w:val="000000"/>
          <w:lang w:eastAsia="en-IN"/>
        </w:rPr>
        <w:t xml:space="preserve">In improper 3D, the time taken is smaller compared to 3D topology, because of random actor jumps which help it to cover a larger </w:t>
      </w:r>
      <w:r w:rsidRPr="00701543">
        <w:rPr>
          <w:rFonts w:ascii="Arial" w:eastAsia="Times New Roman" w:hAnsi="Arial" w:cs="Arial"/>
          <w:color w:val="000000"/>
          <w:lang w:eastAsia="en-IN"/>
        </w:rPr>
        <w:t>number</w:t>
      </w:r>
      <w:r w:rsidRPr="00701543">
        <w:rPr>
          <w:rFonts w:ascii="Arial" w:eastAsia="Times New Roman" w:hAnsi="Arial" w:cs="Arial"/>
          <w:color w:val="000000"/>
          <w:lang w:eastAsia="en-IN"/>
        </w:rPr>
        <w:t xml:space="preserve"> of actors without traversing the cube. </w:t>
      </w:r>
    </w:p>
    <w:p w14:paraId="6C6FA844" w14:textId="245E72D6" w:rsidR="009F4ADA" w:rsidRDefault="00701543" w:rsidP="00701543">
      <w:pPr>
        <w:spacing w:after="240" w:line="240" w:lineRule="auto"/>
        <w:jc w:val="both"/>
      </w:pP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701543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sectPr w:rsidR="009F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43675"/>
    <w:multiLevelType w:val="multilevel"/>
    <w:tmpl w:val="CA6AE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4D7987"/>
    <w:multiLevelType w:val="multilevel"/>
    <w:tmpl w:val="267008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zE1sjQ1MzYxMDNU0lEKTi0uzszPAykwrAUApPohsywAAAA="/>
  </w:docVars>
  <w:rsids>
    <w:rsidRoot w:val="00701543"/>
    <w:rsid w:val="003C45A8"/>
    <w:rsid w:val="00701543"/>
    <w:rsid w:val="009D7D78"/>
    <w:rsid w:val="00FF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93ED7"/>
  <w15:chartTrackingRefBased/>
  <w15:docId w15:val="{A0319999-A92F-479A-B15D-9731E309E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15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154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15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701543"/>
  </w:style>
  <w:style w:type="character" w:customStyle="1" w:styleId="Heading1Char">
    <w:name w:val="Heading 1 Char"/>
    <w:basedOn w:val="DefaultParagraphFont"/>
    <w:link w:val="Heading1"/>
    <w:uiPriority w:val="9"/>
    <w:rsid w:val="007015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154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83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86</Words>
  <Characters>1063</Characters>
  <Application>Microsoft Office Word</Application>
  <DocSecurity>0</DocSecurity>
  <Lines>8</Lines>
  <Paragraphs>2</Paragraphs>
  <ScaleCrop>false</ScaleCrop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yer, Kasiviswanathan Srikant</dc:creator>
  <cp:keywords/>
  <dc:description/>
  <cp:lastModifiedBy>Iyer, Kasiviswanathan Srikant</cp:lastModifiedBy>
  <cp:revision>2</cp:revision>
  <dcterms:created xsi:type="dcterms:W3CDTF">2021-10-11T22:28:00Z</dcterms:created>
  <dcterms:modified xsi:type="dcterms:W3CDTF">2021-10-11T22:28:00Z</dcterms:modified>
</cp:coreProperties>
</file>